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1A44" w:rsidRPr="004F7123" w:rsidRDefault="00E23C14" w:rsidP="004F7123">
      <w:pPr>
        <w:jc w:val="center"/>
        <w:rPr>
          <w:rFonts w:cstheme="minorHAnsi"/>
          <w:b/>
          <w:sz w:val="24"/>
          <w:szCs w:val="24"/>
        </w:rPr>
      </w:pPr>
      <w:proofErr w:type="spellStart"/>
      <w:r w:rsidRPr="004F7123">
        <w:rPr>
          <w:rFonts w:cstheme="minorHAnsi"/>
          <w:b/>
          <w:sz w:val="24"/>
          <w:szCs w:val="24"/>
        </w:rPr>
        <w:t>FriendlyElec</w:t>
      </w:r>
      <w:proofErr w:type="spellEnd"/>
      <w:r w:rsidRPr="004F7123">
        <w:rPr>
          <w:rFonts w:cstheme="minorHAnsi"/>
          <w:b/>
          <w:sz w:val="24"/>
          <w:szCs w:val="24"/>
        </w:rPr>
        <w:t xml:space="preserve"> </w:t>
      </w:r>
      <w:r w:rsidR="00ED1A44" w:rsidRPr="004F7123">
        <w:rPr>
          <w:rFonts w:cstheme="minorHAnsi"/>
          <w:b/>
          <w:sz w:val="24"/>
          <w:szCs w:val="24"/>
        </w:rPr>
        <w:t xml:space="preserve">NanoPC-T4 </w:t>
      </w:r>
      <w:proofErr w:type="spellStart"/>
      <w:r w:rsidR="00ED1A44" w:rsidRPr="004F7123">
        <w:rPr>
          <w:rFonts w:cstheme="minorHAnsi"/>
          <w:b/>
          <w:sz w:val="24"/>
          <w:szCs w:val="24"/>
        </w:rPr>
        <w:t>Rockchip</w:t>
      </w:r>
      <w:proofErr w:type="spellEnd"/>
      <w:r w:rsidR="00ED1A44" w:rsidRPr="004F7123">
        <w:rPr>
          <w:rFonts w:cstheme="minorHAnsi"/>
          <w:b/>
          <w:sz w:val="24"/>
          <w:szCs w:val="24"/>
        </w:rPr>
        <w:t xml:space="preserve"> RK3399 Single Board Computer</w:t>
      </w:r>
    </w:p>
    <w:p w:rsidR="008A652F" w:rsidRPr="004F7123" w:rsidRDefault="008A652F" w:rsidP="00BD63DE">
      <w:pPr>
        <w:jc w:val="both"/>
        <w:rPr>
          <w:rFonts w:cstheme="minorHAnsi"/>
          <w:b/>
          <w:sz w:val="24"/>
          <w:szCs w:val="24"/>
        </w:rPr>
      </w:pPr>
      <w:r w:rsidRPr="004F7123">
        <w:rPr>
          <w:rFonts w:cstheme="minorHAnsi"/>
          <w:b/>
          <w:sz w:val="24"/>
          <w:szCs w:val="24"/>
        </w:rPr>
        <w:t>Product Description</w:t>
      </w:r>
    </w:p>
    <w:p w:rsidR="008A652F" w:rsidRPr="00D76537" w:rsidRDefault="008A652F" w:rsidP="00BD63DE">
      <w:pPr>
        <w:jc w:val="both"/>
        <w:rPr>
          <w:rFonts w:eastAsia="Times New Roman" w:cstheme="minorHAnsi"/>
          <w:color w:val="0F1111"/>
          <w:szCs w:val="24"/>
        </w:rPr>
      </w:pPr>
      <w:r w:rsidRPr="00D76537">
        <w:rPr>
          <w:rFonts w:eastAsia="Times New Roman" w:cstheme="minorHAnsi"/>
          <w:color w:val="0F1111"/>
          <w:szCs w:val="24"/>
        </w:rPr>
        <w:t>The NanoPC-T4is a perfect platform for AI and deep learning applications. It can be widely used in advertisement machines, game machines, video conference applications, surveillance systems, clusters, VR/AR applications, machine vision applications and etc.</w:t>
      </w:r>
      <w:r w:rsidR="00FA04C6" w:rsidRPr="00D76537">
        <w:rPr>
          <w:rFonts w:eastAsia="Times New Roman" w:cstheme="minorHAnsi"/>
          <w:color w:val="0F1111"/>
          <w:szCs w:val="24"/>
        </w:rPr>
        <w:t xml:space="preserve"> The NanoPC-T4 supports GPU and VPU acceleration and works with Android 8.1 and </w:t>
      </w:r>
      <w:proofErr w:type="spellStart"/>
      <w:r w:rsidR="00FA04C6" w:rsidRPr="00D76537">
        <w:rPr>
          <w:rFonts w:eastAsia="Times New Roman" w:cstheme="minorHAnsi"/>
          <w:color w:val="0F1111"/>
          <w:szCs w:val="24"/>
        </w:rPr>
        <w:t>Lubuntu</w:t>
      </w:r>
      <w:proofErr w:type="spellEnd"/>
      <w:r w:rsidR="00FA04C6" w:rsidRPr="00D76537">
        <w:rPr>
          <w:rFonts w:eastAsia="Times New Roman" w:cstheme="minorHAnsi"/>
          <w:color w:val="0F1111"/>
          <w:szCs w:val="24"/>
        </w:rPr>
        <w:t xml:space="preserve"> Desktop. </w:t>
      </w:r>
    </w:p>
    <w:p w:rsidR="004F7123" w:rsidRDefault="008A652F" w:rsidP="004F7123">
      <w:pPr>
        <w:pStyle w:val="NoSpacing"/>
        <w:rPr>
          <w:rStyle w:val="a-size-large"/>
          <w:rFonts w:cstheme="minorHAnsi"/>
          <w:color w:val="0F1111"/>
          <w:sz w:val="24"/>
          <w:szCs w:val="24"/>
        </w:rPr>
      </w:pPr>
      <w:r w:rsidRPr="00F12780">
        <w:rPr>
          <w:rStyle w:val="a-size-large"/>
          <w:rFonts w:cstheme="minorHAnsi"/>
          <w:b/>
          <w:bCs/>
          <w:color w:val="0F1111"/>
          <w:sz w:val="24"/>
          <w:szCs w:val="24"/>
        </w:rPr>
        <w:t>Company Name:</w:t>
      </w:r>
      <w:r w:rsidRPr="00BD63DE">
        <w:rPr>
          <w:rStyle w:val="a-size-large"/>
          <w:rFonts w:cstheme="minorHAnsi"/>
          <w:bCs/>
          <w:color w:val="0F1111"/>
          <w:sz w:val="24"/>
          <w:szCs w:val="24"/>
        </w:rPr>
        <w:t xml:space="preserve"> </w:t>
      </w:r>
      <w:proofErr w:type="spellStart"/>
      <w:r w:rsidRPr="00BD63DE">
        <w:rPr>
          <w:rStyle w:val="a-size-large"/>
          <w:rFonts w:cstheme="minorHAnsi"/>
          <w:bCs/>
          <w:color w:val="0F1111"/>
          <w:sz w:val="24"/>
          <w:szCs w:val="24"/>
        </w:rPr>
        <w:t>youyeetoo</w:t>
      </w:r>
      <w:proofErr w:type="spellEnd"/>
    </w:p>
    <w:p w:rsidR="008A652F" w:rsidRPr="00F12780" w:rsidRDefault="008A652F" w:rsidP="00F12780">
      <w:pPr>
        <w:pStyle w:val="NoSpacing"/>
      </w:pPr>
      <w:r w:rsidRPr="00F12780">
        <w:rPr>
          <w:b/>
        </w:rPr>
        <w:t>Price:</w:t>
      </w:r>
      <w:r w:rsidRPr="00BD63DE">
        <w:t xml:space="preserve"> </w:t>
      </w:r>
      <w:r w:rsidRPr="00BD63DE">
        <w:rPr>
          <w:color w:val="B12704"/>
          <w:shd w:val="clear" w:color="auto" w:fill="FFFFFF"/>
        </w:rPr>
        <w:t>$175.99</w:t>
      </w:r>
    </w:p>
    <w:p w:rsidR="00194C1D" w:rsidRDefault="008A652F" w:rsidP="00F12780">
      <w:pPr>
        <w:jc w:val="center"/>
      </w:pPr>
      <w:r>
        <w:rPr>
          <w:noProof/>
        </w:rPr>
        <w:drawing>
          <wp:inline distT="0" distB="0" distL="0" distR="0" wp14:anchorId="4542B72A" wp14:editId="23792091">
            <wp:extent cx="3211736" cy="2309979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17496" cy="2314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399" w:rsidRPr="00822399" w:rsidRDefault="00822399" w:rsidP="008A652F">
      <w:pPr>
        <w:rPr>
          <w:b/>
          <w:sz w:val="24"/>
        </w:rPr>
      </w:pPr>
      <w:r w:rsidRPr="00822399">
        <w:rPr>
          <w:b/>
          <w:sz w:val="24"/>
        </w:rPr>
        <w:t xml:space="preserve">Layout &amp; Interface </w:t>
      </w:r>
    </w:p>
    <w:p w:rsidR="007B2214" w:rsidRDefault="00822399" w:rsidP="00BD63DE">
      <w:pPr>
        <w:jc w:val="center"/>
      </w:pPr>
      <w:r>
        <w:rPr>
          <w:noProof/>
        </w:rPr>
        <w:drawing>
          <wp:inline distT="0" distB="0" distL="0" distR="0" wp14:anchorId="6803B0B5" wp14:editId="709F058A">
            <wp:extent cx="2895494" cy="3362876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19562" cy="3390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1D44" w:rsidRDefault="00822399" w:rsidP="00FA04C6">
      <w:pPr>
        <w:jc w:val="center"/>
        <w:rPr>
          <w:noProof/>
        </w:rPr>
      </w:pPr>
      <w:r>
        <w:rPr>
          <w:noProof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7pt;height:643.25pt">
            <v:imagedata r:id="rId7" o:title="71bzIR1pD2L._AC_SY879_"/>
          </v:shape>
        </w:pict>
      </w:r>
    </w:p>
    <w:p w:rsidR="00561D44" w:rsidRDefault="00561D44" w:rsidP="00561D44">
      <w:pPr>
        <w:rPr>
          <w:noProof/>
        </w:rPr>
      </w:pPr>
      <w:bookmarkStart w:id="0" w:name="_GoBack"/>
      <w:r>
        <w:rPr>
          <w:noProof/>
        </w:rPr>
        <w:lastRenderedPageBreak/>
        <w:drawing>
          <wp:inline distT="0" distB="0" distL="0" distR="0" wp14:anchorId="05714735" wp14:editId="25F9D4F2">
            <wp:extent cx="5943600" cy="477456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7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561D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11D00"/>
    <w:multiLevelType w:val="multilevel"/>
    <w:tmpl w:val="7A405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1A4649"/>
    <w:multiLevelType w:val="hybridMultilevel"/>
    <w:tmpl w:val="2110D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C0MDE1MjU0NDQ1MjNS0lEKTi0uzszPAykwrAUARwzrCCwAAAA="/>
  </w:docVars>
  <w:rsids>
    <w:rsidRoot w:val="006727DE"/>
    <w:rsid w:val="00194C1D"/>
    <w:rsid w:val="004F7123"/>
    <w:rsid w:val="00561D44"/>
    <w:rsid w:val="005C785D"/>
    <w:rsid w:val="006727DE"/>
    <w:rsid w:val="006822F7"/>
    <w:rsid w:val="007B2214"/>
    <w:rsid w:val="007D0C07"/>
    <w:rsid w:val="00822399"/>
    <w:rsid w:val="008A652F"/>
    <w:rsid w:val="00BD63DE"/>
    <w:rsid w:val="00D76537"/>
    <w:rsid w:val="00E23C14"/>
    <w:rsid w:val="00ED1A44"/>
    <w:rsid w:val="00F12780"/>
    <w:rsid w:val="00FA0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6DA8D"/>
  <w15:chartTrackingRefBased/>
  <w15:docId w15:val="{AD4F8C54-FF5C-41FD-B87B-2AA28E9B9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D1A4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65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1A4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-size-large">
    <w:name w:val="a-size-large"/>
    <w:basedOn w:val="DefaultParagraphFont"/>
    <w:rsid w:val="00ED1A44"/>
  </w:style>
  <w:style w:type="paragraph" w:styleId="ListParagraph">
    <w:name w:val="List Paragraph"/>
    <w:basedOn w:val="Normal"/>
    <w:uiPriority w:val="34"/>
    <w:qFormat/>
    <w:rsid w:val="008A652F"/>
    <w:pPr>
      <w:ind w:left="720"/>
      <w:contextualSpacing/>
    </w:pPr>
  </w:style>
  <w:style w:type="character" w:customStyle="1" w:styleId="a-list-item">
    <w:name w:val="a-list-item"/>
    <w:basedOn w:val="DefaultParagraphFont"/>
    <w:rsid w:val="008A652F"/>
  </w:style>
  <w:style w:type="character" w:customStyle="1" w:styleId="Heading2Char">
    <w:name w:val="Heading 2 Char"/>
    <w:basedOn w:val="DefaultParagraphFont"/>
    <w:link w:val="Heading2"/>
    <w:uiPriority w:val="9"/>
    <w:semiHidden/>
    <w:rsid w:val="008A652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4F712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540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7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5</cp:revision>
  <dcterms:created xsi:type="dcterms:W3CDTF">2022-06-06T10:21:00Z</dcterms:created>
  <dcterms:modified xsi:type="dcterms:W3CDTF">2022-06-06T11:18:00Z</dcterms:modified>
</cp:coreProperties>
</file>